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5E64E6" w:rsidR="005E64E6" w:rsidP="005E64E6" w:rsidRDefault="005E64E6" w14:paraId="57FF9143" w14:textId="36822DB8">
      <w:pPr>
        <w:rPr>
          <w:b/>
          <w:bCs/>
        </w:rPr>
      </w:pPr>
      <w:r w:rsidRPr="005E64E6">
        <w:rPr>
          <w:b/>
          <w:bCs/>
        </w:rPr>
        <w:t xml:space="preserve">Table 1: </w:t>
      </w:r>
      <w:r w:rsidR="00816218">
        <w:rPr>
          <w:b/>
          <w:bCs/>
        </w:rPr>
        <w:t>S</w:t>
      </w:r>
      <w:r w:rsidRPr="005E64E6">
        <w:rPr>
          <w:b/>
          <w:bCs/>
        </w:rPr>
        <w:t xml:space="preserve">takeholder </w:t>
      </w:r>
      <w:r w:rsidR="00816218">
        <w:rPr>
          <w:b/>
          <w:bCs/>
        </w:rPr>
        <w:t>R</w:t>
      </w:r>
      <w:r w:rsidRPr="005E64E6">
        <w:rPr>
          <w:b/>
          <w:bCs/>
        </w:rPr>
        <w:t>egister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Pr="00D06856" w:rsidR="00D06856" w:rsidTr="4901F54E" w14:paraId="77E31A13" w14:textId="77777777">
        <w:trPr>
          <w:trHeight w:val="721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594CA1E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81AB6C5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3E25D30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E1DC810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:rsidRPr="00D06856" w:rsidR="00D06856" w:rsidP="00D06856" w:rsidRDefault="00D06856" w14:paraId="1790EE8C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E1C3771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:rsidRPr="00D06856" w:rsidR="00D06856" w:rsidP="00D06856" w:rsidRDefault="00D06856" w14:paraId="0B87C7F1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3E235E" w14:paraId="730E0C83" w14:textId="4BFB280C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Responsibilitie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D0304FB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Pr="00D06856" w:rsidR="00D06856" w:rsidTr="4901F54E" w14:paraId="42003225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451FC6" w14:paraId="5E6C45B5" w14:textId="4E9E52F7">
            <w:pPr>
              <w:rPr>
                <w:lang w:val="en-NZ"/>
              </w:rPr>
            </w:pPr>
            <w:r w:rsidRPr="7EE29A34" w:rsidR="00451FC6">
              <w:rPr>
                <w:lang w:val="en-US"/>
              </w:rPr>
              <w:t>Sean Smith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D190ED8" w:rsidRDefault="00D06856" w14:paraId="7ABB25DD" w14:textId="0A679931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lang w:val="en-US"/>
              </w:rPr>
            </w:pPr>
            <w:r w:rsidRPr="6A3D8D7B" w:rsidR="0D190ED8">
              <w:rPr>
                <w:lang w:val="en-US"/>
              </w:rPr>
              <w:t>Business Own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22A6FAE2" w:rsidRDefault="00D06856" w14:paraId="78A88BD0" w14:textId="0DE9A5AC">
            <w:pPr>
              <w:rPr>
                <w:lang w:val="en-US"/>
              </w:rPr>
            </w:pPr>
            <w:r w:rsidRPr="22A6FAE2" w:rsidR="22A6FAE2">
              <w:rPr>
                <w:lang w:val="en-US"/>
              </w:rPr>
              <w:t>Website Administrat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508A691" w14:textId="77777777">
            <w:pPr>
              <w:rPr>
                <w:lang w:val="en-NZ"/>
              </w:rPr>
            </w:pPr>
            <w:r w:rsidRPr="6A3D8D7B" w:rsid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7EAFA31" w14:textId="77777777">
            <w:pPr>
              <w:rPr>
                <w:lang w:val="en-NZ"/>
              </w:rPr>
            </w:pPr>
            <w:r w:rsidRPr="6A3D8D7B" w:rsid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D190ED8" w:rsidRDefault="00D06856" w14:paraId="3C8D0AD5" w14:textId="4B941B6E">
            <w:pPr>
              <w:rPr>
                <w:lang w:val="en-US"/>
              </w:rPr>
            </w:pP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09E56FD7" w14:textId="3C1CE074">
            <w:pPr>
              <w:rPr>
                <w:lang w:val="en-NZ"/>
              </w:rPr>
            </w:pPr>
            <w:r w:rsidRPr="6A3D8D7B" w:rsidR="00D06856">
              <w:rPr>
                <w:lang w:val="en-US"/>
              </w:rPr>
              <w:t>Weekly via email</w:t>
            </w:r>
          </w:p>
        </w:tc>
      </w:tr>
      <w:tr w:rsidR="22A6FAE2" w:rsidTr="4901F54E" w14:paraId="2FE5C0BF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2A6FAE2" w:rsidP="22A6FAE2" w:rsidRDefault="22A6FAE2" w14:paraId="115021AA" w14:textId="68920D58">
            <w:pPr>
              <w:pStyle w:val="Normal"/>
              <w:rPr>
                <w:lang w:val="en-US"/>
              </w:rPr>
            </w:pPr>
            <w:r w:rsidRPr="22A6FAE2" w:rsidR="22A6FAE2">
              <w:rPr>
                <w:lang w:val="en-US"/>
              </w:rPr>
              <w:t>Ian Alla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2A6FAE2" w:rsidP="22A6FAE2" w:rsidRDefault="22A6FAE2" w14:paraId="157B8C69" w14:textId="5E2770EC">
            <w:pPr>
              <w:pStyle w:val="Normal"/>
              <w:spacing w:line="276" w:lineRule="auto"/>
              <w:jc w:val="left"/>
              <w:rPr>
                <w:lang w:val="en-US"/>
              </w:rPr>
            </w:pP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2A6FAE2" w:rsidP="22A6FAE2" w:rsidRDefault="22A6FAE2" w14:paraId="0ECD2B64" w14:textId="51433D11">
            <w:pPr>
              <w:pStyle w:val="Normal"/>
              <w:rPr>
                <w:lang w:val="en-US"/>
              </w:rPr>
            </w:pPr>
            <w:r w:rsidRPr="22A6FAE2" w:rsidR="22A6FAE2"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2A6FAE2" w:rsidP="22A6FAE2" w:rsidRDefault="22A6FAE2" w14:paraId="051B5E3F" w14:textId="7084BA51">
            <w:pPr>
              <w:pStyle w:val="Normal"/>
              <w:rPr>
                <w:lang w:val="en-US"/>
              </w:rPr>
            </w:pPr>
            <w:r w:rsidRPr="22A6FAE2" w:rsidR="22A6FAE2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2A6FAE2" w:rsidP="22A6FAE2" w:rsidRDefault="22A6FAE2" w14:paraId="1589FAE5" w14:textId="36C1864B">
            <w:pPr>
              <w:pStyle w:val="Normal"/>
              <w:rPr>
                <w:lang w:val="en-US"/>
              </w:rPr>
            </w:pPr>
            <w:r w:rsidRPr="22A6FAE2" w:rsidR="22A6FAE2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2A6FAE2" w:rsidP="22A6FAE2" w:rsidRDefault="22A6FAE2" w14:paraId="0A769B8F" w14:textId="3E8D760B">
            <w:pPr>
              <w:pStyle w:val="Normal"/>
              <w:rPr>
                <w:lang w:val="en-US"/>
              </w:rPr>
            </w:pP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06856" w:rsidP="22A6FAE2" w:rsidRDefault="00D06856" w14:paraId="7DC6D773" w14:textId="51AAAE10">
            <w:pPr>
              <w:rPr>
                <w:lang w:val="en-NZ"/>
              </w:rPr>
            </w:pPr>
            <w:r w:rsidRPr="22A6FAE2" w:rsidR="00D06856">
              <w:rPr>
                <w:lang w:val="en-US"/>
              </w:rPr>
              <w:t>Weekly via email</w:t>
            </w:r>
          </w:p>
        </w:tc>
      </w:tr>
      <w:tr w:rsidR="0D190ED8" w:rsidTr="4901F54E" w14:paraId="2FA41D3B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1C8D6913" w14:textId="0BEC5772">
            <w:pPr>
              <w:pStyle w:val="Normal"/>
              <w:rPr>
                <w:lang w:val="en-US"/>
              </w:rPr>
            </w:pPr>
            <w:r w:rsidRPr="6A3D8D7B" w:rsidR="6A3D8D7B">
              <w:rPr>
                <w:lang w:val="en-US"/>
              </w:rPr>
              <w:t>Kelly Slate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20988FE4" w14:textId="0C10CDFF">
            <w:pPr>
              <w:pStyle w:val="Normal"/>
              <w:spacing w:line="276" w:lineRule="auto"/>
              <w:jc w:val="left"/>
              <w:rPr>
                <w:lang w:val="en-US"/>
              </w:rPr>
            </w:pPr>
            <w:r w:rsidRPr="0D190ED8" w:rsidR="0D190ED8"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7B6C4278" w14:textId="06651D4D">
            <w:pPr>
              <w:pStyle w:val="Normal"/>
              <w:rPr>
                <w:lang w:val="en-US"/>
              </w:rPr>
            </w:pPr>
            <w:r w:rsidRPr="6A3D8D7B" w:rsidR="6A3D8D7B"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24E066FB" w14:textId="7606FF46">
            <w:pPr>
              <w:pStyle w:val="Normal"/>
              <w:rPr>
                <w:lang w:val="en-US"/>
              </w:rPr>
            </w:pPr>
            <w:r w:rsidRPr="6A3D8D7B" w:rsidR="6A3D8D7B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37C66171" w14:textId="6C5E269A">
            <w:pPr>
              <w:pStyle w:val="Normal"/>
              <w:rPr>
                <w:lang w:val="en-US"/>
              </w:rPr>
            </w:pPr>
            <w:r w:rsidRPr="6A3D8D7B" w:rsidR="6A3D8D7B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492B1A65" w14:textId="7C30F789">
            <w:pPr>
              <w:pStyle w:val="Normal"/>
              <w:rPr>
                <w:lang w:val="en-US"/>
              </w:rPr>
            </w:pPr>
            <w:r w:rsidRPr="6A3D8D7B" w:rsidR="6A3D8D7B">
              <w:rPr>
                <w:lang w:val="en-US"/>
              </w:rPr>
              <w:t>5% revenue increas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1AD14450" w14:textId="2C485C72">
            <w:pPr>
              <w:pStyle w:val="Normal"/>
              <w:rPr>
                <w:lang w:val="en-US"/>
              </w:rPr>
            </w:pPr>
            <w:r w:rsidRPr="6A3D8D7B" w:rsidR="6A3D8D7B">
              <w:rPr>
                <w:lang w:val="en-US"/>
              </w:rPr>
              <w:t>Fortnightly meetings</w:t>
            </w:r>
          </w:p>
        </w:tc>
      </w:tr>
      <w:tr w:rsidR="6A3D8D7B" w:rsidTr="4901F54E" w14:paraId="133A66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6A3D8D7B" w:rsidRDefault="0D190ED8" w14:paraId="69DA8ABF" w14:textId="24D8EA83">
            <w:pPr>
              <w:rPr>
                <w:lang w:val="en-US"/>
              </w:rPr>
            </w:pPr>
            <w:r w:rsidRPr="4901F54E" w:rsidR="4901F54E">
              <w:rPr>
                <w:lang w:val="en-US"/>
              </w:rPr>
              <w:t>Cole Yuil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6A3D8D7B" w:rsidRDefault="0D190ED8" w14:paraId="3E007C66" w14:textId="38C82CB4">
            <w:pPr>
              <w:rPr>
                <w:lang w:val="en-US"/>
              </w:rPr>
            </w:pPr>
            <w:r w:rsidRPr="6A3D8D7B" w:rsidR="0D190ED8">
              <w:rPr>
                <w:lang w:val="en-US"/>
              </w:rPr>
              <w:t>Security Analyst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912374" w:rsidP="6A3D8D7B" w:rsidRDefault="64912374" w14:paraId="49E93C4C" w14:textId="12968815">
            <w:pPr>
              <w:rPr>
                <w:lang w:val="en-NZ"/>
              </w:rPr>
            </w:pPr>
            <w:r w:rsidRPr="6A3D8D7B" w:rsidR="64912374">
              <w:rPr>
                <w:lang w:val="en-US"/>
              </w:rPr>
              <w:t>Project Management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06856" w:rsidP="6A3D8D7B" w:rsidRDefault="00D06856" w14:paraId="6931AA6F">
            <w:pPr>
              <w:rPr>
                <w:lang w:val="en-NZ"/>
              </w:rPr>
            </w:pPr>
            <w:r w:rsidRPr="6A3D8D7B" w:rsid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6A3D8D7B" w:rsidRDefault="0D190ED8" w14:paraId="11A84D16" w14:textId="311B3D3A">
            <w:pPr>
              <w:rPr>
                <w:lang w:val="en-US"/>
              </w:rPr>
            </w:pPr>
            <w:r w:rsidRPr="6A3D8D7B" w:rsidR="0D190ED8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A3D8D7B" w:rsidP="6A3D8D7B" w:rsidRDefault="6A3D8D7B" w14:paraId="5878FA37" w14:textId="2D2C0249">
            <w:pPr>
              <w:rPr>
                <w:lang w:val="en-US"/>
              </w:rPr>
            </w:pPr>
            <w:r w:rsidRPr="6A3D8D7B" w:rsidR="6A3D8D7B">
              <w:rPr>
                <w:lang w:val="en-US"/>
              </w:rPr>
              <w:t xml:space="preserve">Backlog management 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A3D8D7B" w:rsidP="6A3D8D7B" w:rsidRDefault="6A3D8D7B" w14:paraId="3164E067" w14:textId="5CFC33E3">
            <w:pPr>
              <w:rPr>
                <w:lang w:val="en-NZ"/>
              </w:rPr>
            </w:pPr>
            <w:r w:rsidRPr="6A3D8D7B" w:rsidR="6A3D8D7B">
              <w:rPr>
                <w:lang w:val="en-NZ"/>
              </w:rPr>
              <w:t>Daily via email and meetings</w:t>
            </w:r>
          </w:p>
        </w:tc>
      </w:tr>
      <w:tr w:rsidRPr="00D06856" w:rsidR="00D06856" w:rsidTr="4901F54E" w14:paraId="32D1846E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451FC6" w14:paraId="1C908145" w14:textId="06CC7A4D">
            <w:pPr>
              <w:rPr>
                <w:lang w:val="en-NZ"/>
              </w:rPr>
            </w:pPr>
            <w:r>
              <w:rPr>
                <w:lang w:val="en-US"/>
              </w:rPr>
              <w:t>Russe</w:t>
            </w:r>
            <w:r w:rsidR="003E235E">
              <w:rPr>
                <w:lang w:val="en-US"/>
              </w:rPr>
              <w:t>l</w:t>
            </w:r>
            <w:r>
              <w:rPr>
                <w:lang w:val="en-US"/>
              </w:rPr>
              <w:t xml:space="preserve">l </w:t>
            </w:r>
            <w:proofErr w:type="spellStart"/>
            <w:r>
              <w:rPr>
                <w:lang w:val="en-US"/>
              </w:rPr>
              <w:t>Ruru</w:t>
            </w:r>
            <w:proofErr w:type="spellEnd"/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EBC0702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D190ED8" w:rsidRDefault="00D06856" w14:paraId="3E65DADA" w14:textId="37A819F2">
            <w:pPr>
              <w:rPr>
                <w:lang w:val="en-US"/>
              </w:rPr>
            </w:pPr>
            <w:r w:rsidRPr="0D190ED8" w:rsidR="0D190ED8">
              <w:rPr>
                <w:lang w:val="en-US"/>
              </w:rPr>
              <w:t>Website 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489B23D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1187AE39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6A3D8D7B" w:rsidRDefault="00D06856" w14:paraId="1D336EF1" w14:textId="571D43C2">
            <w:pPr>
              <w:pStyle w:val="Normal"/>
              <w:rPr>
                <w:lang w:val="en-US"/>
              </w:rPr>
            </w:pPr>
            <w:r w:rsidRPr="6A3D8D7B" w:rsidR="6A3D8D7B">
              <w:rPr>
                <w:lang w:val="en-US"/>
              </w:rPr>
              <w:t>Security certificates and programming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5933C9CC" w14:textId="6373F4BA">
            <w:pPr>
              <w:rPr>
                <w:lang w:val="en-NZ"/>
              </w:rPr>
            </w:pPr>
          </w:p>
        </w:tc>
      </w:tr>
      <w:tr w:rsidRPr="00D06856" w:rsidR="00D06856" w:rsidTr="4901F54E" w14:paraId="11976769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2D2BEFB" w:rsidP="52D2BEFB" w:rsidRDefault="52D2BEFB" w14:paraId="69EA71ED" w14:textId="497312E6">
            <w:pPr>
              <w:pStyle w:val="Normal"/>
              <w:spacing w:before="0" w:beforeAutospacing="off" w:after="200" w:afterAutospacing="off" w:line="276" w:lineRule="auto"/>
              <w:ind w:left="0" w:right="0"/>
              <w:jc w:val="left"/>
              <w:rPr>
                <w:lang w:val="en-US"/>
              </w:rPr>
            </w:pPr>
            <w:r w:rsidRPr="0D190ED8" w:rsidR="0D190ED8">
              <w:rPr>
                <w:lang w:val="en-US"/>
              </w:rPr>
              <w:t>Lilia Karl</w:t>
            </w:r>
          </w:p>
          <w:p w:rsidRPr="00D06856" w:rsidR="00D06856" w:rsidP="6BDB830F" w:rsidRDefault="00D06856" w14:paraId="76F80F56" w14:textId="0F614564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lang w:val="en-US"/>
              </w:rPr>
            </w:pP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D190ED8" w:rsidRDefault="00D06856" w14:paraId="25715BD7" w14:textId="2EF99B7F">
            <w:pPr>
              <w:rPr>
                <w:lang w:val="en-US"/>
              </w:rPr>
            </w:pPr>
            <w:r w:rsidRPr="6A3D8D7B" w:rsidR="0D190ED8">
              <w:rPr>
                <w:lang w:val="en-US"/>
              </w:rPr>
              <w:t>Ju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D190ED8" w:rsidRDefault="00D06856" w14:paraId="08DD1BDA" w14:textId="0CD60970">
            <w:pPr>
              <w:rPr>
                <w:lang w:val="en-US"/>
              </w:rPr>
            </w:pPr>
            <w:r w:rsidRPr="6A3D8D7B" w:rsidR="6A3D8D7B">
              <w:rPr>
                <w:lang w:val="en-US"/>
              </w:rPr>
              <w:t>Assistant 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5823E62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109FF452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36CA289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-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59A45D2D" w14:textId="77777777">
            <w:pPr>
              <w:rPr>
                <w:lang w:val="en-NZ"/>
              </w:rPr>
            </w:pPr>
          </w:p>
        </w:tc>
      </w:tr>
      <w:tr w:rsidR="0D190ED8" w:rsidTr="4901F54E" w14:paraId="6E30916B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6A3D8D7B" w:rsidRDefault="0D190ED8" w14:paraId="43A9B55A" w14:textId="0B4D1C68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lang w:val="en-US"/>
              </w:rPr>
            </w:pPr>
            <w:r w:rsidRPr="6A3D8D7B" w:rsidR="6A3D8D7B">
              <w:rPr>
                <w:lang w:val="en-US"/>
              </w:rPr>
              <w:t>Tom Carroll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4C6FD84D" w14:textId="45C1E232">
            <w:pPr>
              <w:pStyle w:val="Normal"/>
              <w:rPr>
                <w:lang w:val="en-US"/>
              </w:rPr>
            </w:pPr>
            <w:r w:rsidRPr="6A3D8D7B" w:rsidR="6A3D8D7B"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73C341C6" w14:textId="69F7A029">
            <w:pPr>
              <w:pStyle w:val="Normal"/>
              <w:rPr>
                <w:lang w:val="en-US"/>
              </w:rPr>
            </w:pPr>
            <w:r w:rsidRPr="6A3D8D7B" w:rsidR="0D190ED8"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0597C2EB" w14:textId="2170302E">
            <w:pPr>
              <w:pStyle w:val="Normal"/>
              <w:rPr>
                <w:lang w:val="en-US"/>
              </w:rPr>
            </w:pPr>
            <w:r w:rsidRPr="0D190ED8" w:rsidR="0D190ED8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0D85E045" w14:textId="2702E49C">
            <w:pPr>
              <w:pStyle w:val="Normal"/>
              <w:rPr>
                <w:lang w:val="en-US"/>
              </w:rPr>
            </w:pPr>
            <w:r w:rsidRPr="0D190ED8" w:rsidR="0D190ED8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65BB72AC" w14:textId="27B347C0">
            <w:pPr>
              <w:pStyle w:val="Normal"/>
              <w:rPr>
                <w:lang w:val="en-US"/>
              </w:rPr>
            </w:pPr>
            <w:r w:rsidRPr="6A3D8D7B" w:rsidR="6A3D8D7B">
              <w:rPr>
                <w:lang w:val="en-US"/>
              </w:rPr>
              <w:t xml:space="preserve">Manage and supply cashflow 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190ED8" w:rsidP="0D190ED8" w:rsidRDefault="0D190ED8" w14:paraId="67C6C8CB" w14:textId="3C6DEBDE">
            <w:pPr>
              <w:pStyle w:val="Normal"/>
              <w:rPr>
                <w:lang w:val="en-NZ"/>
              </w:rPr>
            </w:pPr>
          </w:p>
        </w:tc>
      </w:tr>
    </w:tbl>
    <w:p w:rsidR="007F5382" w:rsidP="00684B5F" w:rsidRDefault="007F5382" w14:paraId="4162F162" w14:textId="4DBF4951"/>
    <w:p w:rsidR="22A6FAE2" w:rsidP="22A6FAE2" w:rsidRDefault="22A6FAE2" w14:paraId="32B93C67" w14:textId="28036CFD">
      <w:pPr>
        <w:pStyle w:val="Normal"/>
        <w:rPr>
          <w:b w:val="1"/>
          <w:bCs w:val="1"/>
        </w:rPr>
      </w:pPr>
    </w:p>
    <w:p w:rsidR="22A6FAE2" w:rsidP="22A6FAE2" w:rsidRDefault="22A6FAE2" w14:paraId="54747C86" w14:textId="09FBE27B">
      <w:pPr>
        <w:pStyle w:val="Normal"/>
        <w:rPr>
          <w:b w:val="1"/>
          <w:bCs w:val="1"/>
        </w:rPr>
      </w:pPr>
    </w:p>
    <w:p w:rsidR="205EBE8C" w:rsidP="205EBE8C" w:rsidRDefault="205EBE8C" w14:paraId="55A6F88A" w14:textId="44C606CB">
      <w:pPr>
        <w:pStyle w:val="Normal"/>
        <w:rPr>
          <w:b w:val="1"/>
          <w:bCs w:val="1"/>
        </w:rPr>
      </w:pPr>
      <w:r w:rsidRPr="205EBE8C" w:rsidR="205EBE8C">
        <w:rPr>
          <w:b w:val="1"/>
          <w:bCs w:val="1"/>
        </w:rPr>
        <w:t>Document Control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488"/>
        <w:gridCol w:w="3488"/>
        <w:gridCol w:w="3488"/>
        <w:gridCol w:w="3488"/>
      </w:tblGrid>
      <w:tr w:rsidR="205EBE8C" w:rsidTr="4901F54E" w14:paraId="6B5B996A">
        <w:tc>
          <w:tcPr>
            <w:tcW w:w="3488" w:type="dxa"/>
            <w:tcMar/>
          </w:tcPr>
          <w:p w:rsidR="205EBE8C" w:rsidP="205EBE8C" w:rsidRDefault="205EBE8C" w14:paraId="622FF5BB" w14:textId="4EDF6FA3">
            <w:pPr>
              <w:pStyle w:val="Normal"/>
            </w:pPr>
            <w:r w:rsidRPr="205EBE8C" w:rsidR="205EBE8C">
              <w:rPr>
                <w:b w:val="1"/>
                <w:bCs w:val="1"/>
              </w:rPr>
              <w:t>Version</w:t>
            </w:r>
          </w:p>
        </w:tc>
        <w:tc>
          <w:tcPr>
            <w:tcW w:w="3488" w:type="dxa"/>
            <w:tcMar/>
          </w:tcPr>
          <w:p w:rsidR="205EBE8C" w:rsidP="205EBE8C" w:rsidRDefault="205EBE8C" w14:paraId="6221FBCA" w14:textId="342673F1">
            <w:pPr>
              <w:pStyle w:val="Normal"/>
            </w:pPr>
            <w:r w:rsidRPr="205EBE8C" w:rsidR="205EBE8C">
              <w:rPr>
                <w:b w:val="1"/>
                <w:bCs w:val="1"/>
              </w:rPr>
              <w:t>Date</w:t>
            </w:r>
          </w:p>
        </w:tc>
        <w:tc>
          <w:tcPr>
            <w:tcW w:w="3488" w:type="dxa"/>
            <w:tcMar/>
          </w:tcPr>
          <w:p w:rsidR="205EBE8C" w:rsidP="205EBE8C" w:rsidRDefault="205EBE8C" w14:paraId="2DD60164" w14:textId="219A242D">
            <w:pPr>
              <w:pStyle w:val="Normal"/>
            </w:pPr>
            <w:r w:rsidRPr="205EBE8C" w:rsidR="205EBE8C">
              <w:rPr>
                <w:b w:val="1"/>
                <w:bCs w:val="1"/>
              </w:rPr>
              <w:t>Modification</w:t>
            </w:r>
          </w:p>
        </w:tc>
        <w:tc>
          <w:tcPr>
            <w:tcW w:w="3488" w:type="dxa"/>
            <w:tcMar/>
          </w:tcPr>
          <w:p w:rsidR="205EBE8C" w:rsidP="205EBE8C" w:rsidRDefault="205EBE8C" w14:paraId="659B0F78" w14:textId="2263A865">
            <w:pPr>
              <w:pStyle w:val="Normal"/>
            </w:pPr>
            <w:r w:rsidRPr="205EBE8C" w:rsidR="205EBE8C">
              <w:rPr>
                <w:b w:val="1"/>
                <w:bCs w:val="1"/>
              </w:rPr>
              <w:t>Notes</w:t>
            </w:r>
          </w:p>
        </w:tc>
      </w:tr>
      <w:tr w:rsidR="205EBE8C" w:rsidTr="4901F54E" w14:paraId="7DAA1C0D">
        <w:tc>
          <w:tcPr>
            <w:tcW w:w="3488" w:type="dxa"/>
            <w:tcMar/>
          </w:tcPr>
          <w:p w:rsidR="205EBE8C" w:rsidP="205EBE8C" w:rsidRDefault="205EBE8C" w14:paraId="51A3D4FA" w14:textId="34F3ED9C">
            <w:pPr>
              <w:pStyle w:val="Normal"/>
            </w:pPr>
            <w:r w:rsidR="205EBE8C">
              <w:rPr/>
              <w:t>Stakeholder Register 1.1</w:t>
            </w:r>
          </w:p>
        </w:tc>
        <w:tc>
          <w:tcPr>
            <w:tcW w:w="3488" w:type="dxa"/>
            <w:tcMar/>
          </w:tcPr>
          <w:p w:rsidR="205EBE8C" w:rsidP="205EBE8C" w:rsidRDefault="205EBE8C" w14:paraId="5E690100" w14:textId="77FDAE97">
            <w:pPr>
              <w:pStyle w:val="Normal"/>
            </w:pPr>
            <w:r w:rsidR="205EBE8C">
              <w:rPr/>
              <w:t>22.02.2022</w:t>
            </w:r>
          </w:p>
        </w:tc>
        <w:tc>
          <w:tcPr>
            <w:tcW w:w="3488" w:type="dxa"/>
            <w:tcMar/>
          </w:tcPr>
          <w:p w:rsidR="205EBE8C" w:rsidP="205EBE8C" w:rsidRDefault="205EBE8C" w14:paraId="67C813D0" w14:textId="68295D36">
            <w:pPr>
              <w:pStyle w:val="Normal"/>
            </w:pPr>
          </w:p>
        </w:tc>
        <w:tc>
          <w:tcPr>
            <w:tcW w:w="3488" w:type="dxa"/>
            <w:tcMar/>
          </w:tcPr>
          <w:p w:rsidR="205EBE8C" w:rsidP="205EBE8C" w:rsidRDefault="205EBE8C" w14:paraId="1D2B9849" w14:textId="7A18AEAB">
            <w:pPr>
              <w:pStyle w:val="Normal"/>
            </w:pPr>
            <w:r w:rsidR="205EBE8C">
              <w:rPr/>
              <w:t>First draft</w:t>
            </w:r>
          </w:p>
        </w:tc>
      </w:tr>
      <w:tr w:rsidR="205EBE8C" w:rsidTr="4901F54E" w14:paraId="666CD3E1">
        <w:tc>
          <w:tcPr>
            <w:tcW w:w="3488" w:type="dxa"/>
            <w:tcMar/>
          </w:tcPr>
          <w:p w:rsidR="205EBE8C" w:rsidP="205EBE8C" w:rsidRDefault="205EBE8C" w14:paraId="2B6D85E9" w14:textId="59419D9A">
            <w:pPr>
              <w:pStyle w:val="Normal"/>
            </w:pPr>
            <w:r w:rsidR="205EBE8C">
              <w:rPr/>
              <w:t>Stakeholder Register 1.2</w:t>
            </w:r>
          </w:p>
          <w:p w:rsidR="205EBE8C" w:rsidP="205EBE8C" w:rsidRDefault="205EBE8C" w14:paraId="3DCB098E" w14:textId="6A0B016A">
            <w:pPr>
              <w:pStyle w:val="Normal"/>
            </w:pPr>
          </w:p>
        </w:tc>
        <w:tc>
          <w:tcPr>
            <w:tcW w:w="3488" w:type="dxa"/>
            <w:tcMar/>
          </w:tcPr>
          <w:p w:rsidR="205EBE8C" w:rsidP="205EBE8C" w:rsidRDefault="205EBE8C" w14:paraId="726207A5" w14:textId="133A7FD6">
            <w:pPr>
              <w:pStyle w:val="Normal"/>
            </w:pPr>
            <w:r w:rsidR="205EBE8C">
              <w:rPr/>
              <w:t>23.02.2022</w:t>
            </w:r>
          </w:p>
        </w:tc>
        <w:tc>
          <w:tcPr>
            <w:tcW w:w="3488" w:type="dxa"/>
            <w:tcMar/>
          </w:tcPr>
          <w:p w:rsidR="205EBE8C" w:rsidP="205EBE8C" w:rsidRDefault="205EBE8C" w14:paraId="1104A8BE" w14:textId="06D52717">
            <w:pPr>
              <w:pStyle w:val="Normal"/>
            </w:pPr>
            <w:r w:rsidR="205EBE8C">
              <w:rPr/>
              <w:t>More actors added</w:t>
            </w:r>
          </w:p>
        </w:tc>
        <w:tc>
          <w:tcPr>
            <w:tcW w:w="3488" w:type="dxa"/>
            <w:tcMar/>
          </w:tcPr>
          <w:p w:rsidR="205EBE8C" w:rsidP="205EBE8C" w:rsidRDefault="205EBE8C" w14:paraId="74AD472F" w14:textId="68295D36">
            <w:pPr>
              <w:pStyle w:val="Normal"/>
            </w:pPr>
          </w:p>
        </w:tc>
      </w:tr>
      <w:tr w:rsidR="205EBE8C" w:rsidTr="4901F54E" w14:paraId="4A2616A4">
        <w:tc>
          <w:tcPr>
            <w:tcW w:w="3488" w:type="dxa"/>
            <w:tcMar/>
          </w:tcPr>
          <w:p w:rsidR="205EBE8C" w:rsidP="205EBE8C" w:rsidRDefault="205EBE8C" w14:paraId="349FDBA3" w14:textId="692299CF">
            <w:pPr>
              <w:pStyle w:val="Normal"/>
            </w:pPr>
            <w:r w:rsidR="205EBE8C">
              <w:rPr/>
              <w:t>Stakeholder Register 2</w:t>
            </w:r>
          </w:p>
        </w:tc>
        <w:tc>
          <w:tcPr>
            <w:tcW w:w="3488" w:type="dxa"/>
            <w:tcMar/>
          </w:tcPr>
          <w:p w:rsidR="205EBE8C" w:rsidP="205EBE8C" w:rsidRDefault="205EBE8C" w14:paraId="3A44BEF5" w14:textId="5BF236E8">
            <w:pPr>
              <w:pStyle w:val="Normal"/>
            </w:pPr>
            <w:r w:rsidR="205EBE8C">
              <w:rPr/>
              <w:t>07.03.2022</w:t>
            </w:r>
          </w:p>
        </w:tc>
        <w:tc>
          <w:tcPr>
            <w:tcW w:w="3488" w:type="dxa"/>
            <w:tcMar/>
          </w:tcPr>
          <w:p w:rsidR="205EBE8C" w:rsidP="205EBE8C" w:rsidRDefault="205EBE8C" w14:paraId="05479C18" w14:textId="0994B9C9">
            <w:pPr>
              <w:pStyle w:val="Normal"/>
            </w:pPr>
            <w:r w:rsidR="205EBE8C">
              <w:rPr/>
              <w:t>Business owner updated</w:t>
            </w:r>
          </w:p>
        </w:tc>
        <w:tc>
          <w:tcPr>
            <w:tcW w:w="3488" w:type="dxa"/>
            <w:tcMar/>
          </w:tcPr>
          <w:p w:rsidR="205EBE8C" w:rsidP="205EBE8C" w:rsidRDefault="205EBE8C" w14:paraId="0B53CA69" w14:textId="58B1F9C7">
            <w:pPr>
              <w:pStyle w:val="Normal"/>
            </w:pPr>
            <w:r w:rsidR="205EBE8C">
              <w:rPr/>
              <w:t>Includes website administrator role</w:t>
            </w:r>
          </w:p>
        </w:tc>
      </w:tr>
      <w:tr w:rsidR="205EBE8C" w:rsidTr="4901F54E" w14:paraId="758165B3">
        <w:tc>
          <w:tcPr>
            <w:tcW w:w="3488" w:type="dxa"/>
            <w:tcMar/>
          </w:tcPr>
          <w:p w:rsidR="205EBE8C" w:rsidP="205EBE8C" w:rsidRDefault="205EBE8C" w14:paraId="6B365CCA" w14:textId="2F63771B">
            <w:pPr>
              <w:pStyle w:val="Normal"/>
            </w:pPr>
            <w:r w:rsidR="4901F54E">
              <w:rPr/>
              <w:t xml:space="preserve">Stakeholder Register 3 </w:t>
            </w:r>
          </w:p>
        </w:tc>
        <w:tc>
          <w:tcPr>
            <w:tcW w:w="3488" w:type="dxa"/>
            <w:tcMar/>
          </w:tcPr>
          <w:p w:rsidR="205EBE8C" w:rsidP="205EBE8C" w:rsidRDefault="205EBE8C" w14:paraId="6D95151C" w14:textId="7DAC8F7F">
            <w:pPr>
              <w:pStyle w:val="Normal"/>
            </w:pPr>
            <w:r w:rsidR="4901F54E">
              <w:rPr/>
              <w:t>18.03.2022</w:t>
            </w:r>
          </w:p>
        </w:tc>
        <w:tc>
          <w:tcPr>
            <w:tcW w:w="3488" w:type="dxa"/>
            <w:tcMar/>
          </w:tcPr>
          <w:p w:rsidR="205EBE8C" w:rsidP="205EBE8C" w:rsidRDefault="205EBE8C" w14:paraId="601C70CD" w14:textId="570011BF">
            <w:pPr>
              <w:pStyle w:val="Normal"/>
            </w:pPr>
            <w:r w:rsidR="4901F54E">
              <w:rPr/>
              <w:t>Removed Leon, added Cole</w:t>
            </w:r>
          </w:p>
        </w:tc>
        <w:tc>
          <w:tcPr>
            <w:tcW w:w="3488" w:type="dxa"/>
            <w:tcMar/>
          </w:tcPr>
          <w:p w:rsidR="205EBE8C" w:rsidP="205EBE8C" w:rsidRDefault="205EBE8C" w14:paraId="22FBA65F" w14:textId="68295D36">
            <w:pPr>
              <w:pStyle w:val="Normal"/>
            </w:pPr>
          </w:p>
        </w:tc>
      </w:tr>
    </w:tbl>
    <w:p w:rsidR="205EBE8C" w:rsidP="205EBE8C" w:rsidRDefault="205EBE8C" w14:paraId="4E57F0E1" w14:textId="1058CE70">
      <w:pPr>
        <w:pStyle w:val="Normal"/>
      </w:pPr>
    </w:p>
    <w:sectPr w:rsidRPr="00684B5F" w:rsidR="00292F09" w:rsidSect="00292F09">
      <w:pgSz w:w="16838" w:h="11906" w:orient="landscape"/>
      <w:pgMar w:top="1440" w:right="1440" w:bottom="1440" w:left="1440" w:header="708" w:footer="708" w:gutter="0"/>
      <w:cols w:space="708"/>
      <w:docGrid w:linePitch="360"/>
      <w:headerReference w:type="default" r:id="R55edc32cf6a64aa5"/>
      <w:footerReference w:type="default" r:id="R0e8d590e0fa749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22A6FAE2" w:rsidTr="22A6FAE2" w14:paraId="37B41E39">
      <w:tc>
        <w:tcPr>
          <w:tcW w:w="4650" w:type="dxa"/>
          <w:tcMar/>
        </w:tcPr>
        <w:p w:rsidR="22A6FAE2" w:rsidP="22A6FAE2" w:rsidRDefault="22A6FAE2" w14:paraId="67DFDB85" w14:textId="2F95D500">
          <w:pPr>
            <w:pStyle w:val="Header"/>
            <w:bidi w:val="0"/>
            <w:ind w:left="-115"/>
            <w:jc w:val="left"/>
          </w:pPr>
        </w:p>
      </w:tc>
      <w:tc>
        <w:tcPr>
          <w:tcW w:w="4650" w:type="dxa"/>
          <w:tcMar/>
        </w:tcPr>
        <w:p w:rsidR="22A6FAE2" w:rsidP="22A6FAE2" w:rsidRDefault="22A6FAE2" w14:paraId="0A7C9882" w14:textId="1F1EC1E1">
          <w:pPr>
            <w:pStyle w:val="Header"/>
            <w:bidi w:val="0"/>
            <w:jc w:val="center"/>
          </w:pPr>
        </w:p>
      </w:tc>
      <w:tc>
        <w:tcPr>
          <w:tcW w:w="4650" w:type="dxa"/>
          <w:tcMar/>
        </w:tcPr>
        <w:p w:rsidR="22A6FAE2" w:rsidP="22A6FAE2" w:rsidRDefault="22A6FAE2" w14:paraId="2EBEC2AD" w14:textId="0B6C7085">
          <w:pPr>
            <w:pStyle w:val="Header"/>
            <w:bidi w:val="0"/>
            <w:ind w:right="-115"/>
            <w:jc w:val="right"/>
          </w:pPr>
        </w:p>
      </w:tc>
    </w:tr>
  </w:tbl>
  <w:p w:rsidR="22A6FAE2" w:rsidP="22A6FAE2" w:rsidRDefault="22A6FAE2" w14:paraId="18931DC3" w14:textId="3E64BDA8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650"/>
      <w:gridCol w:w="4650"/>
      <w:gridCol w:w="4650"/>
    </w:tblGrid>
    <w:tr w:rsidR="22A6FAE2" w:rsidTr="22A6FAE2" w14:paraId="674FE075">
      <w:tc>
        <w:tcPr>
          <w:tcW w:w="4650" w:type="dxa"/>
          <w:tcMar/>
        </w:tcPr>
        <w:p w:rsidR="22A6FAE2" w:rsidP="22A6FAE2" w:rsidRDefault="22A6FAE2" w14:paraId="0F149AC4" w14:textId="7DC6442B">
          <w:pPr>
            <w:pStyle w:val="Header"/>
            <w:bidi w:val="0"/>
            <w:ind w:left="-115"/>
            <w:jc w:val="left"/>
          </w:pPr>
        </w:p>
      </w:tc>
      <w:tc>
        <w:tcPr>
          <w:tcW w:w="4650" w:type="dxa"/>
          <w:tcMar/>
        </w:tcPr>
        <w:p w:rsidR="22A6FAE2" w:rsidP="22A6FAE2" w:rsidRDefault="22A6FAE2" w14:paraId="29B4D2F4" w14:textId="0AAA741B">
          <w:pPr>
            <w:pStyle w:val="Header"/>
            <w:bidi w:val="0"/>
            <w:jc w:val="center"/>
          </w:pPr>
        </w:p>
      </w:tc>
      <w:tc>
        <w:tcPr>
          <w:tcW w:w="4650" w:type="dxa"/>
          <w:tcMar/>
        </w:tcPr>
        <w:p w:rsidR="22A6FAE2" w:rsidP="22A6FAE2" w:rsidRDefault="22A6FAE2" w14:paraId="7524C79A" w14:textId="24F985C7">
          <w:pPr>
            <w:pStyle w:val="Header"/>
            <w:bidi w:val="0"/>
            <w:ind w:right="-115"/>
            <w:jc w:val="right"/>
          </w:pPr>
        </w:p>
      </w:tc>
    </w:tr>
  </w:tbl>
  <w:p w:rsidR="22A6FAE2" w:rsidP="22A6FAE2" w:rsidRDefault="22A6FAE2" w14:paraId="5A19FB9C" w14:textId="3972BAA7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3E235E"/>
    <w:rsid w:val="00451FC6"/>
    <w:rsid w:val="005E64E6"/>
    <w:rsid w:val="00684B5F"/>
    <w:rsid w:val="007F5382"/>
    <w:rsid w:val="00816218"/>
    <w:rsid w:val="008F7BBC"/>
    <w:rsid w:val="00994D34"/>
    <w:rsid w:val="00BD7C5A"/>
    <w:rsid w:val="00C14A14"/>
    <w:rsid w:val="00CA0A83"/>
    <w:rsid w:val="00CF1C32"/>
    <w:rsid w:val="00D06856"/>
    <w:rsid w:val="00D33D0A"/>
    <w:rsid w:val="00D84B29"/>
    <w:rsid w:val="00DA43AD"/>
    <w:rsid w:val="00E65FD0"/>
    <w:rsid w:val="00F363B3"/>
    <w:rsid w:val="00F46FFB"/>
    <w:rsid w:val="00FA5D34"/>
    <w:rsid w:val="0A940AB2"/>
    <w:rsid w:val="0AB5AFB8"/>
    <w:rsid w:val="0AB5AFB8"/>
    <w:rsid w:val="0C2FDB13"/>
    <w:rsid w:val="0C2FDB13"/>
    <w:rsid w:val="0D017B0D"/>
    <w:rsid w:val="0D190ED8"/>
    <w:rsid w:val="0FE51EA1"/>
    <w:rsid w:val="1126B7A4"/>
    <w:rsid w:val="1141D776"/>
    <w:rsid w:val="12C28805"/>
    <w:rsid w:val="14EAE7EC"/>
    <w:rsid w:val="159AE2E0"/>
    <w:rsid w:val="1C6F9169"/>
    <w:rsid w:val="1E0B61CA"/>
    <w:rsid w:val="1F2BBC9D"/>
    <w:rsid w:val="1F40B551"/>
    <w:rsid w:val="205EBE8C"/>
    <w:rsid w:val="22A6FAE2"/>
    <w:rsid w:val="2914AE28"/>
    <w:rsid w:val="2A2ADA16"/>
    <w:rsid w:val="2B772AEB"/>
    <w:rsid w:val="2E645AFD"/>
    <w:rsid w:val="311E58F3"/>
    <w:rsid w:val="3371B3B9"/>
    <w:rsid w:val="3A3AA328"/>
    <w:rsid w:val="3E6606DD"/>
    <w:rsid w:val="40F7926F"/>
    <w:rsid w:val="419DA79F"/>
    <w:rsid w:val="429362D0"/>
    <w:rsid w:val="44740B05"/>
    <w:rsid w:val="45834BE0"/>
    <w:rsid w:val="45CB0392"/>
    <w:rsid w:val="4655F8F0"/>
    <w:rsid w:val="4766D3F3"/>
    <w:rsid w:val="4901F54E"/>
    <w:rsid w:val="492E53CB"/>
    <w:rsid w:val="4DCF6CC6"/>
    <w:rsid w:val="4EA237BD"/>
    <w:rsid w:val="51BBB8EF"/>
    <w:rsid w:val="51F0F015"/>
    <w:rsid w:val="52727DAF"/>
    <w:rsid w:val="52D2BEFB"/>
    <w:rsid w:val="53842130"/>
    <w:rsid w:val="5D2B0376"/>
    <w:rsid w:val="5F894E77"/>
    <w:rsid w:val="601CE3FB"/>
    <w:rsid w:val="601CE3FB"/>
    <w:rsid w:val="610CE911"/>
    <w:rsid w:val="64912374"/>
    <w:rsid w:val="668C257F"/>
    <w:rsid w:val="6A117404"/>
    <w:rsid w:val="6A3D8D7B"/>
    <w:rsid w:val="6AB591BF"/>
    <w:rsid w:val="6BDB830F"/>
    <w:rsid w:val="6CE3A067"/>
    <w:rsid w:val="768F16FD"/>
    <w:rsid w:val="7913BC12"/>
    <w:rsid w:val="7A20EF1D"/>
    <w:rsid w:val="7A20EF1D"/>
    <w:rsid w:val="7C774475"/>
    <w:rsid w:val="7DEC2563"/>
    <w:rsid w:val="7EE29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5E64E6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Relationship Type="http://schemas.openxmlformats.org/officeDocument/2006/relationships/header" Target="header.xml" Id="R55edc32cf6a64aa5" /><Relationship Type="http://schemas.openxmlformats.org/officeDocument/2006/relationships/footer" Target="footer.xml" Id="R0e8d590e0fa7492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68FB953F0144BA16418B581A4BE57" ma:contentTypeVersion="4" ma:contentTypeDescription="Create a new document." ma:contentTypeScope="" ma:versionID="3442e5040be7c7d6ec506925bab7da29">
  <xsd:schema xmlns:xsd="http://www.w3.org/2001/XMLSchema" xmlns:xs="http://www.w3.org/2001/XMLSchema" xmlns:p="http://schemas.microsoft.com/office/2006/metadata/properties" xmlns:ns2="4c2ccf94-df23-4890-b487-540125894612" targetNamespace="http://schemas.microsoft.com/office/2006/metadata/properties" ma:root="true" ma:fieldsID="093424a1e48dc2a31257eb06ac8143e3" ns2:_="">
    <xsd:import namespace="4c2ccf94-df23-4890-b487-540125894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ccf94-df23-4890-b487-540125894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BB6297-4FEE-4C5D-AB87-66574F6A3997}"/>
</file>

<file path=customXml/itemProps2.xml><?xml version="1.0" encoding="utf-8"?>
<ds:datastoreItem xmlns:ds="http://schemas.openxmlformats.org/officeDocument/2006/customXml" ds:itemID="{7D7D9C47-2944-4791-A154-026880DAAEAD}"/>
</file>

<file path=customXml/itemProps3.xml><?xml version="1.0" encoding="utf-8"?>
<ds:datastoreItem xmlns:ds="http://schemas.openxmlformats.org/officeDocument/2006/customXml" ds:itemID="{4EE16E26-139E-4AC8-BBB3-C2DD11A4500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Karl Lilia</lastModifiedBy>
  <revision>12</revision>
  <dcterms:created xsi:type="dcterms:W3CDTF">2022-02-20T21:24:00.0000000Z</dcterms:created>
  <dcterms:modified xsi:type="dcterms:W3CDTF">2022-03-18T00:54:28.62755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168FB953F0144BA16418B581A4BE57</vt:lpwstr>
  </property>
</Properties>
</file>